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79A04" w14:textId="7958D0B6" w:rsidR="00B122C1" w:rsidRPr="008E3ADA" w:rsidRDefault="008E3ADA" w:rsidP="008E3ADA">
      <w:pPr>
        <w:spacing w:after="0"/>
        <w:jc w:val="center"/>
      </w:pPr>
      <w:bookmarkStart w:id="0" w:name="_GoBack"/>
      <w:bookmarkEnd w:id="0"/>
      <w:r w:rsidRPr="008E3ADA">
        <w:t>Rakshith Churchagundi Amarnath</w:t>
      </w:r>
    </w:p>
    <w:p w14:paraId="5F4BD724" w14:textId="0948DA5E" w:rsidR="008E3ADA" w:rsidRPr="008E3ADA" w:rsidRDefault="008E3ADA" w:rsidP="008E3ADA">
      <w:pPr>
        <w:spacing w:after="0"/>
        <w:jc w:val="center"/>
      </w:pPr>
      <w:r w:rsidRPr="008E3ADA">
        <w:t>A20424771</w:t>
      </w:r>
    </w:p>
    <w:p w14:paraId="4AEE01B1" w14:textId="0EB1D96D" w:rsidR="008E3ADA" w:rsidRPr="008E3ADA" w:rsidRDefault="008E3ADA" w:rsidP="008E3ADA">
      <w:pPr>
        <w:spacing w:after="0"/>
        <w:jc w:val="center"/>
      </w:pPr>
      <w:r w:rsidRPr="008E3ADA">
        <w:t>CSP 554 – Assignment 8</w:t>
      </w:r>
    </w:p>
    <w:p w14:paraId="117AA307" w14:textId="77777777" w:rsidR="00B122C1" w:rsidRDefault="00B122C1">
      <w:pPr>
        <w:rPr>
          <w:u w:val="single"/>
        </w:rPr>
      </w:pPr>
    </w:p>
    <w:p w14:paraId="5ACB6560" w14:textId="77777777" w:rsidR="00B122C1" w:rsidRDefault="00B122C1">
      <w:pPr>
        <w:rPr>
          <w:u w:val="single"/>
        </w:rPr>
      </w:pPr>
    </w:p>
    <w:p w14:paraId="325B2BB9" w14:textId="28CCFB24" w:rsidR="00072097" w:rsidRDefault="00BA5A26">
      <w:pPr>
        <w:rPr>
          <w:u w:val="single"/>
        </w:rPr>
      </w:pPr>
      <w:r w:rsidRPr="00023DA3">
        <w:rPr>
          <w:u w:val="single"/>
        </w:rPr>
        <w:t xml:space="preserve">Exercise </w:t>
      </w:r>
      <w:r w:rsidR="00A34990" w:rsidRPr="00023DA3">
        <w:rPr>
          <w:u w:val="single"/>
        </w:rPr>
        <w:t>1</w:t>
      </w:r>
      <w:r w:rsidRPr="00023DA3">
        <w:rPr>
          <w:u w:val="single"/>
        </w:rPr>
        <w:t>:</w:t>
      </w:r>
    </w:p>
    <w:p w14:paraId="552EA0BE" w14:textId="0C6FA6B5" w:rsidR="00A34990" w:rsidRPr="00072097" w:rsidRDefault="00A34990">
      <w:pPr>
        <w:rPr>
          <w:u w:val="single"/>
        </w:rPr>
      </w:pPr>
      <w:r>
        <w:t>Magic Number – 228154</w:t>
      </w:r>
    </w:p>
    <w:p w14:paraId="5B34D942" w14:textId="588D76E3" w:rsidR="00BB04A9" w:rsidRDefault="00A34990">
      <w:r>
        <w:rPr>
          <w:noProof/>
        </w:rPr>
        <w:drawing>
          <wp:inline distT="0" distB="0" distL="0" distR="0" wp14:anchorId="639DDE23" wp14:editId="3A5FD3AF">
            <wp:extent cx="5753100" cy="657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A8426" w14:textId="4616CB70" w:rsidR="00BB04A9" w:rsidRDefault="00BB04A9">
      <w:r>
        <w:rPr>
          <w:noProof/>
        </w:rPr>
        <w:drawing>
          <wp:inline distT="0" distB="0" distL="0" distR="0" wp14:anchorId="077BE30F" wp14:editId="36C2765D">
            <wp:extent cx="5810250" cy="2114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5CF6B" w14:textId="77777777" w:rsidR="00BB04A9" w:rsidRDefault="00BB04A9" w:rsidP="00BB04A9"/>
    <w:p w14:paraId="7D2FEE18" w14:textId="77777777" w:rsidR="001A6D95" w:rsidRPr="00A25DCC" w:rsidRDefault="00BB04A9" w:rsidP="001A6D95">
      <w:pPr>
        <w:rPr>
          <w:u w:val="single"/>
        </w:rPr>
      </w:pPr>
      <w:r w:rsidRPr="00A25DCC">
        <w:rPr>
          <w:u w:val="single"/>
        </w:rPr>
        <w:t>Step C:</w:t>
      </w:r>
    </w:p>
    <w:p w14:paraId="596E97DC" w14:textId="77777777" w:rsidR="001A6D95" w:rsidRDefault="00643C8F" w:rsidP="001A6D95">
      <w:pPr>
        <w:spacing w:after="0"/>
      </w:pPr>
      <w:r>
        <w:rPr>
          <w:rFonts w:ascii="Lucida Console" w:hAnsi="Lucida Console" w:cs="Lucida Console"/>
          <w:sz w:val="18"/>
          <w:szCs w:val="18"/>
        </w:rPr>
        <w:t xml:space="preserve">&gt;&gt;&gt; from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pyspark.sql.types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import *</w:t>
      </w:r>
    </w:p>
    <w:p w14:paraId="3D87B127" w14:textId="27C8B258" w:rsidR="00643C8F" w:rsidRPr="001A6D95" w:rsidRDefault="00643C8F" w:rsidP="001A6D95">
      <w:pPr>
        <w:spacing w:after="0"/>
      </w:pPr>
      <w:r>
        <w:rPr>
          <w:rFonts w:ascii="Lucida Console" w:hAnsi="Lucida Console" w:cs="Lucida Console"/>
          <w:sz w:val="18"/>
          <w:szCs w:val="18"/>
        </w:rPr>
        <w:t>&gt;&gt;&gt; ratings=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StructType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</w:p>
    <w:p w14:paraId="19A406A7" w14:textId="77777777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... [</w:t>
      </w:r>
    </w:p>
    <w:p w14:paraId="449FF435" w14:textId="77777777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... </w:t>
      </w:r>
      <w:proofErr w:type="spellStart"/>
      <w:r>
        <w:rPr>
          <w:rFonts w:ascii="Lucida Console" w:hAnsi="Lucida Console" w:cs="Lucida Console"/>
          <w:sz w:val="18"/>
          <w:szCs w:val="18"/>
        </w:rPr>
        <w:t>StructField</w:t>
      </w:r>
      <w:proofErr w:type="spellEnd"/>
      <w:r>
        <w:rPr>
          <w:rFonts w:ascii="Lucida Console" w:hAnsi="Lucida Console" w:cs="Lucida Console"/>
          <w:sz w:val="18"/>
          <w:szCs w:val="18"/>
        </w:rPr>
        <w:t>("name</w:t>
      </w:r>
      <w:proofErr w:type="gramStart"/>
      <w:r>
        <w:rPr>
          <w:rFonts w:ascii="Lucida Console" w:hAnsi="Lucida Console" w:cs="Lucida Console"/>
          <w:sz w:val="18"/>
          <w:szCs w:val="18"/>
        </w:rPr>
        <w:t>",</w:t>
      </w:r>
      <w:proofErr w:type="spellStart"/>
      <w:r>
        <w:rPr>
          <w:rFonts w:ascii="Lucida Console" w:hAnsi="Lucida Console" w:cs="Lucida Console"/>
          <w:sz w:val="18"/>
          <w:szCs w:val="18"/>
        </w:rPr>
        <w:t>StringType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),True),</w:t>
      </w:r>
    </w:p>
    <w:p w14:paraId="4768704B" w14:textId="77777777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... </w:t>
      </w:r>
      <w:proofErr w:type="spellStart"/>
      <w:r>
        <w:rPr>
          <w:rFonts w:ascii="Lucida Console" w:hAnsi="Lucida Console" w:cs="Lucida Console"/>
          <w:sz w:val="18"/>
          <w:szCs w:val="18"/>
        </w:rPr>
        <w:t>StructField</w:t>
      </w:r>
      <w:proofErr w:type="spellEnd"/>
      <w:r>
        <w:rPr>
          <w:rFonts w:ascii="Lucida Console" w:hAnsi="Lucida Console" w:cs="Lucida Console"/>
          <w:sz w:val="18"/>
          <w:szCs w:val="18"/>
        </w:rPr>
        <w:t>("food1</w:t>
      </w:r>
      <w:proofErr w:type="gramStart"/>
      <w:r>
        <w:rPr>
          <w:rFonts w:ascii="Lucida Console" w:hAnsi="Lucida Console" w:cs="Lucida Console"/>
          <w:sz w:val="18"/>
          <w:szCs w:val="18"/>
        </w:rPr>
        <w:t>",IntegerType</w:t>
      </w:r>
      <w:proofErr w:type="gramEnd"/>
      <w:r>
        <w:rPr>
          <w:rFonts w:ascii="Lucida Console" w:hAnsi="Lucida Console" w:cs="Lucida Console"/>
          <w:sz w:val="18"/>
          <w:szCs w:val="18"/>
        </w:rPr>
        <w:t>(),True),</w:t>
      </w:r>
    </w:p>
    <w:p w14:paraId="0CA8BB53" w14:textId="77777777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... </w:t>
      </w:r>
      <w:proofErr w:type="spellStart"/>
      <w:r>
        <w:rPr>
          <w:rFonts w:ascii="Lucida Console" w:hAnsi="Lucida Console" w:cs="Lucida Console"/>
          <w:sz w:val="18"/>
          <w:szCs w:val="18"/>
        </w:rPr>
        <w:t>StructField</w:t>
      </w:r>
      <w:proofErr w:type="spellEnd"/>
      <w:r>
        <w:rPr>
          <w:rFonts w:ascii="Lucida Console" w:hAnsi="Lucida Console" w:cs="Lucida Console"/>
          <w:sz w:val="18"/>
          <w:szCs w:val="18"/>
        </w:rPr>
        <w:t>("food2</w:t>
      </w:r>
      <w:proofErr w:type="gramStart"/>
      <w:r>
        <w:rPr>
          <w:rFonts w:ascii="Lucida Console" w:hAnsi="Lucida Console" w:cs="Lucida Console"/>
          <w:sz w:val="18"/>
          <w:szCs w:val="18"/>
        </w:rPr>
        <w:t>",IntegerType</w:t>
      </w:r>
      <w:proofErr w:type="gramEnd"/>
      <w:r>
        <w:rPr>
          <w:rFonts w:ascii="Lucida Console" w:hAnsi="Lucida Console" w:cs="Lucida Console"/>
          <w:sz w:val="18"/>
          <w:szCs w:val="18"/>
        </w:rPr>
        <w:t>(),True),</w:t>
      </w:r>
    </w:p>
    <w:p w14:paraId="40271CF8" w14:textId="77777777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... </w:t>
      </w:r>
      <w:proofErr w:type="spellStart"/>
      <w:r>
        <w:rPr>
          <w:rFonts w:ascii="Lucida Console" w:hAnsi="Lucida Console" w:cs="Lucida Console"/>
          <w:sz w:val="18"/>
          <w:szCs w:val="18"/>
        </w:rPr>
        <w:t>StructField</w:t>
      </w:r>
      <w:proofErr w:type="spellEnd"/>
      <w:r>
        <w:rPr>
          <w:rFonts w:ascii="Lucida Console" w:hAnsi="Lucida Console" w:cs="Lucida Console"/>
          <w:sz w:val="18"/>
          <w:szCs w:val="18"/>
        </w:rPr>
        <w:t>("food3</w:t>
      </w:r>
      <w:proofErr w:type="gramStart"/>
      <w:r>
        <w:rPr>
          <w:rFonts w:ascii="Lucida Console" w:hAnsi="Lucida Console" w:cs="Lucida Console"/>
          <w:sz w:val="18"/>
          <w:szCs w:val="18"/>
        </w:rPr>
        <w:t>",IntegerType</w:t>
      </w:r>
      <w:proofErr w:type="gramEnd"/>
      <w:r>
        <w:rPr>
          <w:rFonts w:ascii="Lucida Console" w:hAnsi="Lucida Console" w:cs="Lucida Console"/>
          <w:sz w:val="18"/>
          <w:szCs w:val="18"/>
        </w:rPr>
        <w:t>(),True),</w:t>
      </w:r>
    </w:p>
    <w:p w14:paraId="378F2A50" w14:textId="77777777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... </w:t>
      </w:r>
      <w:proofErr w:type="spellStart"/>
      <w:r>
        <w:rPr>
          <w:rFonts w:ascii="Lucida Console" w:hAnsi="Lucida Console" w:cs="Lucida Console"/>
          <w:sz w:val="18"/>
          <w:szCs w:val="18"/>
        </w:rPr>
        <w:t>StructField</w:t>
      </w:r>
      <w:proofErr w:type="spellEnd"/>
      <w:r>
        <w:rPr>
          <w:rFonts w:ascii="Lucida Console" w:hAnsi="Lucida Console" w:cs="Lucida Console"/>
          <w:sz w:val="18"/>
          <w:szCs w:val="18"/>
        </w:rPr>
        <w:t>("food4</w:t>
      </w:r>
      <w:proofErr w:type="gramStart"/>
      <w:r>
        <w:rPr>
          <w:rFonts w:ascii="Lucida Console" w:hAnsi="Lucida Console" w:cs="Lucida Console"/>
          <w:sz w:val="18"/>
          <w:szCs w:val="18"/>
        </w:rPr>
        <w:t>",IntegerType</w:t>
      </w:r>
      <w:proofErr w:type="gramEnd"/>
      <w:r>
        <w:rPr>
          <w:rFonts w:ascii="Lucida Console" w:hAnsi="Lucida Console" w:cs="Lucida Console"/>
          <w:sz w:val="18"/>
          <w:szCs w:val="18"/>
        </w:rPr>
        <w:t>(),True),</w:t>
      </w:r>
    </w:p>
    <w:p w14:paraId="0A571F33" w14:textId="77777777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... </w:t>
      </w:r>
      <w:proofErr w:type="spellStart"/>
      <w:r>
        <w:rPr>
          <w:rFonts w:ascii="Lucida Console" w:hAnsi="Lucida Console" w:cs="Lucida Console"/>
          <w:sz w:val="18"/>
          <w:szCs w:val="18"/>
        </w:rPr>
        <w:t>StructField</w:t>
      </w:r>
      <w:proofErr w:type="spellEnd"/>
      <w:r>
        <w:rPr>
          <w:rFonts w:ascii="Lucida Console" w:hAnsi="Lucida Console" w:cs="Lucida Console"/>
          <w:sz w:val="18"/>
          <w:szCs w:val="18"/>
        </w:rPr>
        <w:t>("</w:t>
      </w:r>
      <w:proofErr w:type="spellStart"/>
      <w:r>
        <w:rPr>
          <w:rFonts w:ascii="Lucida Console" w:hAnsi="Lucida Console" w:cs="Lucida Console"/>
          <w:sz w:val="18"/>
          <w:szCs w:val="18"/>
        </w:rPr>
        <w:t>placeid</w:t>
      </w:r>
      <w:proofErr w:type="spellEnd"/>
      <w:proofErr w:type="gramStart"/>
      <w:r>
        <w:rPr>
          <w:rFonts w:ascii="Lucida Console" w:hAnsi="Lucida Console" w:cs="Lucida Console"/>
          <w:sz w:val="18"/>
          <w:szCs w:val="18"/>
        </w:rPr>
        <w:t>",</w:t>
      </w:r>
      <w:proofErr w:type="spellStart"/>
      <w:r>
        <w:rPr>
          <w:rFonts w:ascii="Lucida Console" w:hAnsi="Lucida Console" w:cs="Lucida Console"/>
          <w:sz w:val="18"/>
          <w:szCs w:val="18"/>
        </w:rPr>
        <w:t>IntegerType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),True),</w:t>
      </w:r>
    </w:p>
    <w:p w14:paraId="4B549CBA" w14:textId="77777777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... ])</w:t>
      </w:r>
    </w:p>
    <w:p w14:paraId="019B3F4A" w14:textId="596233C7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foodratings=</w:t>
      </w:r>
      <w:proofErr w:type="gramStart"/>
      <w:r>
        <w:rPr>
          <w:rFonts w:ascii="Lucida Console" w:hAnsi="Lucida Console" w:cs="Lucida Console"/>
          <w:sz w:val="18"/>
          <w:szCs w:val="18"/>
        </w:rPr>
        <w:t>spark.read</w:t>
      </w:r>
      <w:proofErr w:type="gramEnd"/>
      <w:r>
        <w:rPr>
          <w:rFonts w:ascii="Lucida Console" w:hAnsi="Lucida Console" w:cs="Lucida Console"/>
          <w:sz w:val="18"/>
          <w:szCs w:val="18"/>
        </w:rPr>
        <w:t>.schema(ratings).csv('hdfs:///user/hadoop/foodratings228154.txt')</w:t>
      </w:r>
    </w:p>
    <w:p w14:paraId="3BD79B00" w14:textId="6CF817BA" w:rsidR="00643C8F" w:rsidRDefault="00643C8F" w:rsidP="00643C8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foodratings.printSchema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)</w:t>
      </w:r>
    </w:p>
    <w:p w14:paraId="2A50C6F5" w14:textId="382AB141" w:rsidR="00643C8F" w:rsidRPr="001A6D95" w:rsidRDefault="00643C8F" w:rsidP="001A6D9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foodratings.show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5)</w:t>
      </w:r>
    </w:p>
    <w:p w14:paraId="738773E2" w14:textId="31D0BE99" w:rsidR="00BB04A9" w:rsidRPr="00F54EE0" w:rsidRDefault="00643C8F">
      <w:pPr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16C8C58E" wp14:editId="2F65FE61">
            <wp:extent cx="5943600" cy="2235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CBCD8" w14:textId="77777777" w:rsidR="00A25DCC" w:rsidRDefault="00A25DCC">
      <w:pPr>
        <w:rPr>
          <w:u w:val="single"/>
        </w:rPr>
      </w:pPr>
    </w:p>
    <w:p w14:paraId="799FDA9D" w14:textId="77777777" w:rsidR="00A25DCC" w:rsidRDefault="00A25DCC">
      <w:pPr>
        <w:rPr>
          <w:u w:val="single"/>
        </w:rPr>
      </w:pPr>
    </w:p>
    <w:p w14:paraId="1297B2A2" w14:textId="77777777" w:rsidR="00DE4775" w:rsidRDefault="00DE4775">
      <w:pPr>
        <w:rPr>
          <w:u w:val="single"/>
        </w:rPr>
      </w:pPr>
    </w:p>
    <w:p w14:paraId="58CD2BD6" w14:textId="77777777" w:rsidR="00DE4775" w:rsidRDefault="00DE4775">
      <w:pPr>
        <w:rPr>
          <w:u w:val="single"/>
        </w:rPr>
      </w:pPr>
    </w:p>
    <w:p w14:paraId="6C1828B4" w14:textId="77777777" w:rsidR="00DE4775" w:rsidRDefault="00DE4775">
      <w:pPr>
        <w:rPr>
          <w:u w:val="single"/>
        </w:rPr>
      </w:pPr>
    </w:p>
    <w:p w14:paraId="72A0273D" w14:textId="77777777" w:rsidR="00DE4775" w:rsidRDefault="00DE4775">
      <w:pPr>
        <w:rPr>
          <w:u w:val="single"/>
        </w:rPr>
      </w:pPr>
    </w:p>
    <w:p w14:paraId="540CE7B4" w14:textId="75DE77A0" w:rsidR="001B49D5" w:rsidRPr="00F54EE0" w:rsidRDefault="00F54EE0">
      <w:pPr>
        <w:rPr>
          <w:u w:val="single"/>
        </w:rPr>
      </w:pPr>
      <w:r w:rsidRPr="00F54EE0">
        <w:rPr>
          <w:u w:val="single"/>
        </w:rPr>
        <w:t xml:space="preserve">Exercise </w:t>
      </w:r>
      <w:r w:rsidR="001B49D5" w:rsidRPr="00F54EE0">
        <w:rPr>
          <w:u w:val="single"/>
        </w:rPr>
        <w:t>2</w:t>
      </w:r>
      <w:r w:rsidRPr="00F54EE0">
        <w:rPr>
          <w:u w:val="single"/>
        </w:rPr>
        <w:t>:</w:t>
      </w:r>
    </w:p>
    <w:p w14:paraId="374CE742" w14:textId="77777777" w:rsidR="001B49D5" w:rsidRDefault="001B49D5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&gt;&gt; from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pyspark.sql.types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import *</w:t>
      </w:r>
    </w:p>
    <w:p w14:paraId="1C50A4D9" w14:textId="77777777" w:rsidR="001B49D5" w:rsidRDefault="001B49D5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places=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StructType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</w:p>
    <w:p w14:paraId="5CD0E974" w14:textId="77777777" w:rsidR="001B49D5" w:rsidRDefault="001B49D5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... [</w:t>
      </w:r>
    </w:p>
    <w:p w14:paraId="5598F210" w14:textId="77777777" w:rsidR="001B49D5" w:rsidRDefault="001B49D5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...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StructField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>"</w:t>
      </w:r>
      <w:proofErr w:type="spellStart"/>
      <w:r>
        <w:rPr>
          <w:rFonts w:ascii="Lucida Console" w:hAnsi="Lucida Console" w:cs="Lucida Console"/>
          <w:sz w:val="18"/>
          <w:szCs w:val="18"/>
        </w:rPr>
        <w:t>placei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", </w:t>
      </w:r>
      <w:proofErr w:type="spellStart"/>
      <w:r>
        <w:rPr>
          <w:rFonts w:ascii="Lucida Console" w:hAnsi="Lucida Console" w:cs="Lucida Console"/>
          <w:sz w:val="18"/>
          <w:szCs w:val="18"/>
        </w:rPr>
        <w:t>IntegerType</w:t>
      </w:r>
      <w:proofErr w:type="spellEnd"/>
      <w:r>
        <w:rPr>
          <w:rFonts w:ascii="Lucida Console" w:hAnsi="Lucida Console" w:cs="Lucida Console"/>
          <w:sz w:val="18"/>
          <w:szCs w:val="18"/>
        </w:rPr>
        <w:t>(), True),</w:t>
      </w:r>
    </w:p>
    <w:p w14:paraId="678B315E" w14:textId="77777777" w:rsidR="001B49D5" w:rsidRDefault="001B49D5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...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StructField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>"</w:t>
      </w:r>
      <w:proofErr w:type="spellStart"/>
      <w:r>
        <w:rPr>
          <w:rFonts w:ascii="Lucida Console" w:hAnsi="Lucida Console" w:cs="Lucida Console"/>
          <w:sz w:val="18"/>
          <w:szCs w:val="18"/>
        </w:rPr>
        <w:t>placenam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", </w:t>
      </w:r>
      <w:proofErr w:type="spellStart"/>
      <w:r>
        <w:rPr>
          <w:rFonts w:ascii="Lucida Console" w:hAnsi="Lucida Console" w:cs="Lucida Console"/>
          <w:sz w:val="18"/>
          <w:szCs w:val="18"/>
        </w:rPr>
        <w:t>StringType</w:t>
      </w:r>
      <w:proofErr w:type="spellEnd"/>
      <w:r>
        <w:rPr>
          <w:rFonts w:ascii="Lucida Console" w:hAnsi="Lucida Console" w:cs="Lucida Console"/>
          <w:sz w:val="18"/>
          <w:szCs w:val="18"/>
        </w:rPr>
        <w:t>(), True),</w:t>
      </w:r>
    </w:p>
    <w:p w14:paraId="61F1D004" w14:textId="77777777" w:rsidR="001B49D5" w:rsidRDefault="001B49D5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... ])</w:t>
      </w:r>
    </w:p>
    <w:p w14:paraId="14C626BC" w14:textId="77777777" w:rsidR="001B49D5" w:rsidRDefault="001B49D5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places=</w:t>
      </w:r>
      <w:proofErr w:type="gramStart"/>
      <w:r>
        <w:rPr>
          <w:rFonts w:ascii="Lucida Console" w:hAnsi="Lucida Console" w:cs="Lucida Console"/>
          <w:sz w:val="18"/>
          <w:szCs w:val="18"/>
        </w:rPr>
        <w:t>spark.read</w:t>
      </w:r>
      <w:proofErr w:type="gramEnd"/>
      <w:r>
        <w:rPr>
          <w:rFonts w:ascii="Lucida Console" w:hAnsi="Lucida Console" w:cs="Lucida Console"/>
          <w:sz w:val="18"/>
          <w:szCs w:val="18"/>
        </w:rPr>
        <w:t>.schema(places).csv('hdfs:///user/hadoop/foodplaces228154.txt')</w:t>
      </w:r>
    </w:p>
    <w:p w14:paraId="10C8C8C0" w14:textId="77777777" w:rsidR="001B49D5" w:rsidRDefault="001B49D5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&gt;&gt;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foodplaces.printSchema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)</w:t>
      </w:r>
    </w:p>
    <w:p w14:paraId="436F13F9" w14:textId="76D9A8AA" w:rsidR="001B49D5" w:rsidRDefault="001B49D5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&gt;&gt;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foodplaces.show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5)</w:t>
      </w:r>
    </w:p>
    <w:p w14:paraId="17286BDC" w14:textId="77777777" w:rsidR="000B2169" w:rsidRDefault="000B2169" w:rsidP="001B49D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C8A9F9A" w14:textId="715FC35D" w:rsidR="001B49D5" w:rsidRDefault="00930736">
      <w:r>
        <w:rPr>
          <w:noProof/>
        </w:rPr>
        <w:drawing>
          <wp:inline distT="0" distB="0" distL="0" distR="0" wp14:anchorId="520F4D18" wp14:editId="50F27BC7">
            <wp:extent cx="6263351" cy="1977241"/>
            <wp:effectExtent l="0" t="0" r="444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3065" cy="1989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6C9D7" w14:textId="2809E4BF" w:rsidR="00930736" w:rsidRDefault="00930736"/>
    <w:p w14:paraId="1D19B84B" w14:textId="77777777" w:rsidR="009F0769" w:rsidRDefault="009F0769" w:rsidP="00930736">
      <w:pPr>
        <w:spacing w:after="0"/>
        <w:rPr>
          <w:u w:val="single"/>
        </w:rPr>
      </w:pPr>
    </w:p>
    <w:p w14:paraId="36B0033B" w14:textId="77777777" w:rsidR="009F0769" w:rsidRDefault="00F54EE0" w:rsidP="009F0769">
      <w:pPr>
        <w:spacing w:after="0"/>
        <w:rPr>
          <w:u w:val="single"/>
        </w:rPr>
      </w:pPr>
      <w:r w:rsidRPr="00F54EE0">
        <w:rPr>
          <w:u w:val="single"/>
        </w:rPr>
        <w:lastRenderedPageBreak/>
        <w:t xml:space="preserve">Exercise </w:t>
      </w:r>
      <w:r w:rsidR="00930736" w:rsidRPr="00F54EE0">
        <w:rPr>
          <w:u w:val="single"/>
        </w:rPr>
        <w:t>3</w:t>
      </w:r>
      <w:r w:rsidRPr="00F54EE0">
        <w:rPr>
          <w:u w:val="single"/>
        </w:rPr>
        <w:t>:</w:t>
      </w:r>
    </w:p>
    <w:p w14:paraId="7E30B972" w14:textId="77777777" w:rsidR="00624221" w:rsidRDefault="00624221" w:rsidP="009F0769">
      <w:pPr>
        <w:spacing w:after="0"/>
        <w:rPr>
          <w:u w:val="single"/>
        </w:rPr>
      </w:pPr>
    </w:p>
    <w:p w14:paraId="5AECDDD9" w14:textId="6BA042D4" w:rsidR="00930736" w:rsidRPr="00E57350" w:rsidRDefault="00930736" w:rsidP="009F0769">
      <w:pPr>
        <w:spacing w:after="0"/>
        <w:rPr>
          <w:u w:val="single"/>
        </w:rPr>
      </w:pPr>
      <w:r w:rsidRPr="00E57350">
        <w:rPr>
          <w:u w:val="single"/>
        </w:rPr>
        <w:t>Step A:</w:t>
      </w:r>
    </w:p>
    <w:p w14:paraId="34201134" w14:textId="77777777" w:rsidR="00930736" w:rsidRDefault="00930736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&gt;&gt; from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pyspark.sql.types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import *</w:t>
      </w:r>
    </w:p>
    <w:p w14:paraId="4D40CA03" w14:textId="77777777" w:rsidR="00930736" w:rsidRDefault="00930736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&gt;&gt;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foodratings.createOrReplaceTempView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"</w:t>
      </w:r>
      <w:proofErr w:type="spellStart"/>
      <w:r>
        <w:rPr>
          <w:rFonts w:ascii="Lucida Console" w:hAnsi="Lucida Console" w:cs="Lucida Console"/>
          <w:sz w:val="18"/>
          <w:szCs w:val="18"/>
        </w:rPr>
        <w:t>foodratingsT</w:t>
      </w:r>
      <w:proofErr w:type="spellEnd"/>
      <w:r>
        <w:rPr>
          <w:rFonts w:ascii="Lucida Console" w:hAnsi="Lucida Console" w:cs="Lucida Console"/>
          <w:sz w:val="18"/>
          <w:szCs w:val="18"/>
        </w:rPr>
        <w:t>")</w:t>
      </w:r>
    </w:p>
    <w:p w14:paraId="140984C7" w14:textId="5A8DFE79" w:rsidR="00930736" w:rsidRDefault="00930736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&gt;&gt;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foodplaces.createOrReplaceTempView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"</w:t>
      </w:r>
      <w:proofErr w:type="spellStart"/>
      <w:r>
        <w:rPr>
          <w:rFonts w:ascii="Lucida Console" w:hAnsi="Lucida Console" w:cs="Lucida Console"/>
          <w:sz w:val="18"/>
          <w:szCs w:val="18"/>
        </w:rPr>
        <w:t>foodplacesT</w:t>
      </w:r>
      <w:proofErr w:type="spellEnd"/>
      <w:r>
        <w:rPr>
          <w:rFonts w:ascii="Lucida Console" w:hAnsi="Lucida Console" w:cs="Lucida Console"/>
          <w:sz w:val="18"/>
          <w:szCs w:val="18"/>
        </w:rPr>
        <w:t>")</w:t>
      </w:r>
    </w:p>
    <w:p w14:paraId="1C550CC0" w14:textId="05D6F347" w:rsidR="00E57350" w:rsidRDefault="00E57350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27454AD" w14:textId="77777777" w:rsidR="00FF3F96" w:rsidRDefault="00FF3F96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  <w:u w:val="single"/>
        </w:rPr>
      </w:pPr>
    </w:p>
    <w:p w14:paraId="62E13869" w14:textId="77777777" w:rsidR="00624221" w:rsidRDefault="00624221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  <w:u w:val="single"/>
        </w:rPr>
      </w:pPr>
    </w:p>
    <w:p w14:paraId="6532DEF5" w14:textId="77777777" w:rsidR="00624221" w:rsidRDefault="00624221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  <w:u w:val="single"/>
        </w:rPr>
      </w:pPr>
    </w:p>
    <w:p w14:paraId="223F8FE2" w14:textId="753DF6D2" w:rsidR="00E57350" w:rsidRPr="00E57350" w:rsidRDefault="00E57350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  <w:u w:val="single"/>
        </w:rPr>
      </w:pPr>
      <w:r w:rsidRPr="00E57350">
        <w:rPr>
          <w:rFonts w:ascii="Lucida Console" w:hAnsi="Lucida Console" w:cs="Lucida Console"/>
          <w:sz w:val="18"/>
          <w:szCs w:val="18"/>
          <w:u w:val="single"/>
        </w:rPr>
        <w:t>Step B:</w:t>
      </w:r>
    </w:p>
    <w:p w14:paraId="78C11820" w14:textId="77777777" w:rsidR="00E57350" w:rsidRDefault="00E57350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F0DE22E" w14:textId="1180FC20" w:rsidR="00930736" w:rsidRDefault="00930736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ratings_ex3a=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spark.sql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"SELECT * FROM </w:t>
      </w:r>
      <w:proofErr w:type="spellStart"/>
      <w:r>
        <w:rPr>
          <w:rFonts w:ascii="Lucida Console" w:hAnsi="Lucida Console" w:cs="Lucida Console"/>
          <w:sz w:val="18"/>
          <w:szCs w:val="18"/>
        </w:rPr>
        <w:t>foodrating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WHERE food2&lt;25 AND food4&gt;40")</w:t>
      </w:r>
    </w:p>
    <w:p w14:paraId="02AAFB2C" w14:textId="74726F38" w:rsidR="00930736" w:rsidRDefault="00930736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ratings_ex3a.printSchema()</w:t>
      </w:r>
    </w:p>
    <w:p w14:paraId="181629A9" w14:textId="77777777" w:rsidR="00930736" w:rsidRDefault="00930736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ratings_ex3a.show(5)</w:t>
      </w:r>
    </w:p>
    <w:p w14:paraId="38CB1E5C" w14:textId="65584743" w:rsidR="00930736" w:rsidRDefault="00930736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6B2B148" w14:textId="77777777" w:rsidR="008672AF" w:rsidRPr="00930736" w:rsidRDefault="008672AF" w:rsidP="0093073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A7A26F4" w14:textId="7134AA58" w:rsidR="00930736" w:rsidRDefault="00930736">
      <w:r>
        <w:rPr>
          <w:noProof/>
        </w:rPr>
        <w:drawing>
          <wp:inline distT="0" distB="0" distL="0" distR="0" wp14:anchorId="0C77F89E" wp14:editId="735C4EF7">
            <wp:extent cx="6123710" cy="2220686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7581" cy="2232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2399" w14:textId="527D2C62" w:rsidR="00930736" w:rsidRDefault="00930736"/>
    <w:p w14:paraId="69C1CD13" w14:textId="77777777" w:rsidR="00E57350" w:rsidRDefault="00E57350" w:rsidP="00E57350">
      <w:pPr>
        <w:rPr>
          <w:u w:val="single"/>
        </w:rPr>
      </w:pPr>
    </w:p>
    <w:p w14:paraId="66127090" w14:textId="77777777" w:rsidR="00E20377" w:rsidRDefault="00E20377" w:rsidP="00E57350">
      <w:pPr>
        <w:rPr>
          <w:u w:val="single"/>
        </w:rPr>
      </w:pPr>
    </w:p>
    <w:p w14:paraId="271C9494" w14:textId="19BF970C" w:rsidR="00E57350" w:rsidRDefault="00E57350" w:rsidP="00E57350">
      <w:pPr>
        <w:rPr>
          <w:u w:val="single"/>
        </w:rPr>
      </w:pPr>
      <w:r w:rsidRPr="00E57350">
        <w:rPr>
          <w:u w:val="single"/>
        </w:rPr>
        <w:t>Step C:</w:t>
      </w:r>
    </w:p>
    <w:p w14:paraId="0C6EC6DE" w14:textId="77777777" w:rsidR="00E57350" w:rsidRDefault="00E57350" w:rsidP="00E57350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</w:t>
      </w:r>
    </w:p>
    <w:p w14:paraId="10CFEC92" w14:textId="77777777" w:rsidR="00E57350" w:rsidRDefault="00E57350" w:rsidP="00E57350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places_ex3b=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spark.sql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"SELECT * FROM </w:t>
      </w:r>
      <w:proofErr w:type="spellStart"/>
      <w:r>
        <w:rPr>
          <w:rFonts w:ascii="Lucida Console" w:hAnsi="Lucida Console" w:cs="Lucida Console"/>
          <w:sz w:val="18"/>
          <w:szCs w:val="18"/>
        </w:rPr>
        <w:t>foodplace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WHERE </w:t>
      </w:r>
      <w:proofErr w:type="spellStart"/>
      <w:r>
        <w:rPr>
          <w:rFonts w:ascii="Lucida Console" w:hAnsi="Lucida Console" w:cs="Lucida Console"/>
          <w:sz w:val="18"/>
          <w:szCs w:val="18"/>
        </w:rPr>
        <w:t>placeid</w:t>
      </w:r>
      <w:proofErr w:type="spellEnd"/>
      <w:r>
        <w:rPr>
          <w:rFonts w:ascii="Lucida Console" w:hAnsi="Lucida Console" w:cs="Lucida Console"/>
          <w:sz w:val="18"/>
          <w:szCs w:val="18"/>
        </w:rPr>
        <w:t>&gt;3")</w:t>
      </w:r>
    </w:p>
    <w:p w14:paraId="13B3602E" w14:textId="77777777" w:rsidR="00E57350" w:rsidRDefault="00E57350" w:rsidP="00E57350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places_ex3b.printSchema()</w:t>
      </w:r>
    </w:p>
    <w:p w14:paraId="3C7C0705" w14:textId="275A4C3C" w:rsidR="00E57350" w:rsidRDefault="00E57350" w:rsidP="00A4122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places_ex3b.show(5)</w:t>
      </w:r>
    </w:p>
    <w:p w14:paraId="4E2B71B0" w14:textId="77777777" w:rsidR="00A41222" w:rsidRPr="00A41222" w:rsidRDefault="00A41222" w:rsidP="00A4122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B72C75B" w14:textId="77777777" w:rsidR="009F16EC" w:rsidRDefault="00E57350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6E9A6A69" wp14:editId="0315589F">
            <wp:extent cx="6348662" cy="1692234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51497" cy="171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A9282" w14:textId="0A578AC1" w:rsidR="00F54EE0" w:rsidRDefault="00F54EE0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Exercise 4:</w:t>
      </w:r>
    </w:p>
    <w:p w14:paraId="6E4A59E3" w14:textId="77777777" w:rsidR="004653F1" w:rsidRDefault="004653F1" w:rsidP="004653F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ratings_ex4=</w:t>
      </w:r>
      <w:proofErr w:type="spellStart"/>
      <w:r>
        <w:rPr>
          <w:rFonts w:ascii="Lucida Console" w:hAnsi="Lucida Console" w:cs="Lucida Console"/>
          <w:sz w:val="18"/>
          <w:szCs w:val="18"/>
        </w:rPr>
        <w:t>foodratings.filter</w:t>
      </w:r>
      <w:proofErr w:type="spellEnd"/>
      <w:r>
        <w:rPr>
          <w:rFonts w:ascii="Lucida Console" w:hAnsi="Lucida Console" w:cs="Lucida Console"/>
          <w:sz w:val="18"/>
          <w:szCs w:val="18"/>
        </w:rPr>
        <w:t>("name='Mel' and food3&lt;25")</w:t>
      </w:r>
    </w:p>
    <w:p w14:paraId="356744FD" w14:textId="77777777" w:rsidR="004653F1" w:rsidRDefault="004653F1" w:rsidP="004653F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ratings_ex4.printSchema()</w:t>
      </w:r>
    </w:p>
    <w:p w14:paraId="6ADAE92E" w14:textId="6B3085DD" w:rsidR="004653F1" w:rsidRDefault="004653F1" w:rsidP="004653F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ratings_ex4.show(5)</w:t>
      </w:r>
    </w:p>
    <w:p w14:paraId="1A070CCB" w14:textId="77777777" w:rsidR="004653F1" w:rsidRDefault="004653F1">
      <w:pPr>
        <w:rPr>
          <w:b/>
          <w:bCs/>
          <w:u w:val="single"/>
        </w:rPr>
      </w:pPr>
    </w:p>
    <w:p w14:paraId="3C059CD6" w14:textId="18CA12B4" w:rsidR="004653F1" w:rsidRDefault="004653F1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1B3C3346" wp14:editId="79391E3C">
            <wp:extent cx="6199054" cy="216130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41305" cy="21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88793" w14:textId="77777777" w:rsidR="00C463DB" w:rsidRDefault="00C463DB" w:rsidP="00931A30">
      <w:pPr>
        <w:rPr>
          <w:b/>
          <w:bCs/>
          <w:u w:val="single"/>
        </w:rPr>
      </w:pPr>
    </w:p>
    <w:p w14:paraId="449B887C" w14:textId="77777777" w:rsidR="007B089E" w:rsidRDefault="007B089E" w:rsidP="00931A30">
      <w:pPr>
        <w:rPr>
          <w:b/>
          <w:bCs/>
          <w:u w:val="single"/>
        </w:rPr>
      </w:pPr>
    </w:p>
    <w:p w14:paraId="4C2E14B6" w14:textId="77777777" w:rsidR="007B089E" w:rsidRDefault="007B089E" w:rsidP="00931A30">
      <w:pPr>
        <w:rPr>
          <w:b/>
          <w:bCs/>
          <w:u w:val="single"/>
        </w:rPr>
      </w:pPr>
    </w:p>
    <w:p w14:paraId="2DA6E74F" w14:textId="77777777" w:rsidR="007B089E" w:rsidRDefault="007B089E" w:rsidP="00931A30">
      <w:pPr>
        <w:rPr>
          <w:b/>
          <w:bCs/>
          <w:u w:val="single"/>
        </w:rPr>
      </w:pPr>
    </w:p>
    <w:p w14:paraId="02F01B6D" w14:textId="77777777" w:rsidR="007B089E" w:rsidRDefault="007B089E" w:rsidP="00931A30">
      <w:pPr>
        <w:rPr>
          <w:b/>
          <w:bCs/>
          <w:u w:val="single"/>
        </w:rPr>
      </w:pPr>
    </w:p>
    <w:p w14:paraId="7BB0DF36" w14:textId="77777777" w:rsidR="007B089E" w:rsidRDefault="007B089E" w:rsidP="00931A30">
      <w:pPr>
        <w:rPr>
          <w:b/>
          <w:bCs/>
          <w:u w:val="single"/>
        </w:rPr>
      </w:pPr>
    </w:p>
    <w:p w14:paraId="2593E9B1" w14:textId="77777777" w:rsidR="007B089E" w:rsidRDefault="007B089E" w:rsidP="00931A30">
      <w:pPr>
        <w:rPr>
          <w:b/>
          <w:bCs/>
          <w:u w:val="single"/>
        </w:rPr>
      </w:pPr>
    </w:p>
    <w:p w14:paraId="616176AC" w14:textId="4B7012F4" w:rsidR="00931A30" w:rsidRDefault="005629FA" w:rsidP="00931A30">
      <w:pPr>
        <w:rPr>
          <w:b/>
          <w:bCs/>
          <w:u w:val="single"/>
        </w:rPr>
      </w:pPr>
      <w:r>
        <w:rPr>
          <w:b/>
          <w:bCs/>
          <w:u w:val="single"/>
        </w:rPr>
        <w:t>Exercise 5:</w:t>
      </w:r>
    </w:p>
    <w:p w14:paraId="6891A72A" w14:textId="77777777" w:rsidR="00931A30" w:rsidRDefault="005629FA" w:rsidP="00931A30">
      <w:pPr>
        <w:spacing w:after="0"/>
        <w:rPr>
          <w:b/>
          <w:bCs/>
          <w:u w:val="single"/>
        </w:rPr>
      </w:pPr>
      <w:r>
        <w:rPr>
          <w:rFonts w:ascii="Lucida Console" w:hAnsi="Lucida Console" w:cs="Lucida Console"/>
          <w:sz w:val="18"/>
          <w:szCs w:val="18"/>
        </w:rPr>
        <w:t xml:space="preserve">&gt;&gt;&gt; foodratings_ex5 =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foodratings.selec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'name','</w:t>
      </w:r>
      <w:proofErr w:type="spellStart"/>
      <w:r>
        <w:rPr>
          <w:rFonts w:ascii="Lucida Console" w:hAnsi="Lucida Console" w:cs="Lucida Console"/>
          <w:sz w:val="18"/>
          <w:szCs w:val="18"/>
        </w:rPr>
        <w:t>placeid</w:t>
      </w:r>
      <w:proofErr w:type="spellEnd"/>
      <w:r>
        <w:rPr>
          <w:rFonts w:ascii="Lucida Console" w:hAnsi="Lucida Console" w:cs="Lucida Console"/>
          <w:sz w:val="18"/>
          <w:szCs w:val="18"/>
        </w:rPr>
        <w:t>')</w:t>
      </w:r>
    </w:p>
    <w:p w14:paraId="7FE30726" w14:textId="288A9C0F" w:rsidR="005629FA" w:rsidRPr="00931A30" w:rsidRDefault="005629FA" w:rsidP="00931A30">
      <w:pPr>
        <w:spacing w:after="0"/>
        <w:rPr>
          <w:b/>
          <w:bCs/>
          <w:u w:val="single"/>
        </w:rPr>
      </w:pPr>
      <w:r>
        <w:rPr>
          <w:rFonts w:ascii="Lucida Console" w:hAnsi="Lucida Console" w:cs="Lucida Console"/>
          <w:sz w:val="18"/>
          <w:szCs w:val="18"/>
        </w:rPr>
        <w:t>&gt;&gt;&gt; foodratings_ex5.printSchema()</w:t>
      </w:r>
    </w:p>
    <w:p w14:paraId="712C90C8" w14:textId="1478E158" w:rsidR="005629FA" w:rsidRDefault="005629FA" w:rsidP="00931A30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foodratings_ex5.show(5)</w:t>
      </w:r>
    </w:p>
    <w:p w14:paraId="4B944A19" w14:textId="77777777" w:rsidR="00931A30" w:rsidRPr="00931A30" w:rsidRDefault="00931A30" w:rsidP="00931A30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1D9642A" w14:textId="76264FD7" w:rsidR="000D5EFA" w:rsidRDefault="005629FA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66D8A519" wp14:editId="42F8542D">
            <wp:extent cx="6415450" cy="1929740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79371" cy="1948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376C5" w14:textId="77777777" w:rsidR="00222F26" w:rsidRDefault="00222F26">
      <w:pPr>
        <w:rPr>
          <w:b/>
          <w:bCs/>
          <w:u w:val="single"/>
        </w:rPr>
      </w:pPr>
    </w:p>
    <w:p w14:paraId="5D2A2EF9" w14:textId="77777777" w:rsidR="00222F26" w:rsidRDefault="00222F26">
      <w:pPr>
        <w:rPr>
          <w:b/>
          <w:bCs/>
          <w:u w:val="single"/>
        </w:rPr>
      </w:pPr>
    </w:p>
    <w:p w14:paraId="36D1D308" w14:textId="50D02BB9" w:rsidR="000D5EFA" w:rsidRDefault="000D5EFA">
      <w:pPr>
        <w:rPr>
          <w:b/>
          <w:bCs/>
          <w:u w:val="single"/>
        </w:rPr>
      </w:pPr>
      <w:r>
        <w:rPr>
          <w:b/>
          <w:bCs/>
          <w:u w:val="single"/>
        </w:rPr>
        <w:t>Exercise 6:</w:t>
      </w:r>
    </w:p>
    <w:p w14:paraId="29391E7F" w14:textId="77777777" w:rsidR="000D5EFA" w:rsidRDefault="000D5EFA" w:rsidP="000D5EF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&gt;&gt; ex6 = </w:t>
      </w:r>
      <w:proofErr w:type="gramStart"/>
      <w:r>
        <w:rPr>
          <w:rFonts w:ascii="Lucida Console" w:hAnsi="Lucida Console" w:cs="Lucida Console"/>
          <w:sz w:val="18"/>
          <w:szCs w:val="18"/>
        </w:rPr>
        <w:t>foodratings.join</w:t>
      </w:r>
      <w:proofErr w:type="gramEnd"/>
      <w:r>
        <w:rPr>
          <w:rFonts w:ascii="Lucida Console" w:hAnsi="Lucida Console" w:cs="Lucida Console"/>
          <w:sz w:val="18"/>
          <w:szCs w:val="18"/>
        </w:rPr>
        <w:t>(foodplaces,foodratings.placeid==foodplaces.placeid)</w:t>
      </w:r>
    </w:p>
    <w:p w14:paraId="0F53AD88" w14:textId="77777777" w:rsidR="000D5EFA" w:rsidRDefault="000D5EFA" w:rsidP="000D5EF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ex6.printSchema()</w:t>
      </w:r>
    </w:p>
    <w:p w14:paraId="3FAE1EC2" w14:textId="77777777" w:rsidR="000D5EFA" w:rsidRDefault="000D5EFA" w:rsidP="000D5EF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ex6.show(5)</w:t>
      </w:r>
    </w:p>
    <w:p w14:paraId="7D704A78" w14:textId="77777777" w:rsidR="000D5EFA" w:rsidRDefault="000D5EFA">
      <w:pPr>
        <w:rPr>
          <w:b/>
          <w:bCs/>
          <w:u w:val="single"/>
        </w:rPr>
      </w:pPr>
    </w:p>
    <w:p w14:paraId="01F746C2" w14:textId="7FF06B5C" w:rsidR="000D5EFA" w:rsidRPr="00E57350" w:rsidRDefault="000D5EFA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4553AAF2" wp14:editId="1A8C0E2B">
            <wp:extent cx="5943600" cy="22136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5EFA" w:rsidRPr="00E57350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62D6AF" w14:textId="77777777" w:rsidR="00E32084" w:rsidRDefault="00E32084" w:rsidP="008E3ADA">
      <w:pPr>
        <w:spacing w:after="0" w:line="240" w:lineRule="auto"/>
      </w:pPr>
      <w:r>
        <w:separator/>
      </w:r>
    </w:p>
  </w:endnote>
  <w:endnote w:type="continuationSeparator" w:id="0">
    <w:p w14:paraId="30B66F5A" w14:textId="77777777" w:rsidR="00E32084" w:rsidRDefault="00E32084" w:rsidP="008E3A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156717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16E4B2" w14:textId="138A5A17" w:rsidR="008C24D8" w:rsidRDefault="008C24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0BAA53" w14:textId="5ECBFDD4" w:rsidR="008C24D8" w:rsidRDefault="008C24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BA5F6" w14:textId="77777777" w:rsidR="00E32084" w:rsidRDefault="00E32084" w:rsidP="008E3ADA">
      <w:pPr>
        <w:spacing w:after="0" w:line="240" w:lineRule="auto"/>
      </w:pPr>
      <w:r>
        <w:separator/>
      </w:r>
    </w:p>
  </w:footnote>
  <w:footnote w:type="continuationSeparator" w:id="0">
    <w:p w14:paraId="72C4178A" w14:textId="77777777" w:rsidR="00E32084" w:rsidRDefault="00E32084" w:rsidP="008E3A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74E3" w14:textId="63358A18" w:rsidR="008E3ADA" w:rsidRDefault="008E3ADA">
    <w:pPr>
      <w:pStyle w:val="Header"/>
    </w:pPr>
    <w:r>
      <w:t>A20424771</w:t>
    </w:r>
    <w:r>
      <w:tab/>
    </w:r>
    <w:r>
      <w:tab/>
      <w:t>CSP554</w:t>
    </w:r>
  </w:p>
  <w:p w14:paraId="17FFA7BE" w14:textId="77777777" w:rsidR="008E3ADA" w:rsidRDefault="008E3A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IyNjE1srC0NLZU0lEKTi0uzszPAykwrgUAuNhatCwAAAA="/>
  </w:docVars>
  <w:rsids>
    <w:rsidRoot w:val="00453FF5"/>
    <w:rsid w:val="000115EF"/>
    <w:rsid w:val="00023DA3"/>
    <w:rsid w:val="00072097"/>
    <w:rsid w:val="00072663"/>
    <w:rsid w:val="00075FAB"/>
    <w:rsid w:val="000B2169"/>
    <w:rsid w:val="000D5EFA"/>
    <w:rsid w:val="001A6D95"/>
    <w:rsid w:val="001B49D5"/>
    <w:rsid w:val="00222F26"/>
    <w:rsid w:val="00297BF6"/>
    <w:rsid w:val="003E5A51"/>
    <w:rsid w:val="00453FF5"/>
    <w:rsid w:val="004653F1"/>
    <w:rsid w:val="005629FA"/>
    <w:rsid w:val="00624221"/>
    <w:rsid w:val="00643C8F"/>
    <w:rsid w:val="007645AE"/>
    <w:rsid w:val="007B089E"/>
    <w:rsid w:val="008672AF"/>
    <w:rsid w:val="008C24D8"/>
    <w:rsid w:val="008E3ADA"/>
    <w:rsid w:val="00930736"/>
    <w:rsid w:val="00931A30"/>
    <w:rsid w:val="009F0769"/>
    <w:rsid w:val="009F16EC"/>
    <w:rsid w:val="00A25DCC"/>
    <w:rsid w:val="00A34990"/>
    <w:rsid w:val="00A41222"/>
    <w:rsid w:val="00B122C1"/>
    <w:rsid w:val="00BA5A26"/>
    <w:rsid w:val="00BB04A9"/>
    <w:rsid w:val="00C463DB"/>
    <w:rsid w:val="00D239F7"/>
    <w:rsid w:val="00DE4775"/>
    <w:rsid w:val="00E20377"/>
    <w:rsid w:val="00E32084"/>
    <w:rsid w:val="00E55097"/>
    <w:rsid w:val="00E57350"/>
    <w:rsid w:val="00ED1A1F"/>
    <w:rsid w:val="00F46784"/>
    <w:rsid w:val="00F54EE0"/>
    <w:rsid w:val="00FF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C8FA72"/>
  <w15:chartTrackingRefBased/>
  <w15:docId w15:val="{1D03AA25-B691-4EB4-8DA6-88017F440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3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3ADA"/>
  </w:style>
  <w:style w:type="paragraph" w:styleId="Footer">
    <w:name w:val="footer"/>
    <w:basedOn w:val="Normal"/>
    <w:link w:val="FooterChar"/>
    <w:uiPriority w:val="99"/>
    <w:unhideWhenUsed/>
    <w:rsid w:val="008E3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A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FF1F6-95EF-415B-9FD7-22A3ABD74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ith Churchagundi Amarnath</dc:creator>
  <cp:keywords/>
  <dc:description/>
  <cp:lastModifiedBy>Rakshith Churchagundi Amarnath</cp:lastModifiedBy>
  <cp:revision>42</cp:revision>
  <cp:lastPrinted>2020-03-10T02:04:00Z</cp:lastPrinted>
  <dcterms:created xsi:type="dcterms:W3CDTF">2020-03-09T18:30:00Z</dcterms:created>
  <dcterms:modified xsi:type="dcterms:W3CDTF">2020-03-10T02:04:00Z</dcterms:modified>
</cp:coreProperties>
</file>